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4F8D" w:rsidRPr="00621871" w:rsidRDefault="008A4F8D" w:rsidP="008A4F8D">
      <w:pPr>
        <w:bidi/>
        <w:rPr>
          <w:rFonts w:cs="PT Bold Heading"/>
          <w:sz w:val="28"/>
          <w:szCs w:val="28"/>
          <w:u w:val="single"/>
          <w:lang w:bidi="ar-EG"/>
        </w:rPr>
      </w:pPr>
    </w:p>
    <w:p w:rsidR="00032FFE" w:rsidRPr="003E5B9F" w:rsidRDefault="008A4F8D" w:rsidP="00032FFE">
      <w:pPr>
        <w:pStyle w:val="ListParagraph"/>
        <w:bidi/>
        <w:ind w:left="27"/>
        <w:jc w:val="center"/>
        <w:rPr>
          <w:rFonts w:cs="Times New Roman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>
        <w:rPr>
          <w:rFonts w:cs="PT Bold Heading" w:hint="cs"/>
          <w:sz w:val="28"/>
          <w:szCs w:val="28"/>
          <w:u w:val="single"/>
          <w:rtl/>
          <w:lang w:bidi="ar-EG"/>
        </w:rPr>
        <w:t>2022</w:t>
      </w:r>
      <w:r w:rsidR="003E5B9F">
        <w:rPr>
          <w:rFonts w:cs="Times New Roman" w:hint="cs"/>
          <w:sz w:val="28"/>
          <w:szCs w:val="28"/>
          <w:u w:val="single"/>
          <w:rtl/>
          <w:lang w:bidi="ar-EG"/>
        </w:rPr>
        <w:t>- 2023</w:t>
      </w:r>
    </w:p>
    <w:p w:rsidR="0034725A" w:rsidRPr="005B09E1" w:rsidRDefault="00602491" w:rsidP="00D51F48">
      <w:pPr>
        <w:bidi/>
        <w:jc w:val="center"/>
        <w:rPr>
          <w:rFonts w:cs="PT Bold Heading"/>
          <w:b/>
          <w:bCs/>
          <w:sz w:val="32"/>
          <w:szCs w:val="32"/>
          <w:rtl/>
          <w:lang w:bidi="ar-EG"/>
        </w:rPr>
      </w:pPr>
      <w:r w:rsidRPr="005B09E1">
        <w:rPr>
          <w:rFonts w:cs="PT Bold Heading" w:hint="cs"/>
          <w:b/>
          <w:bCs/>
          <w:sz w:val="32"/>
          <w:szCs w:val="32"/>
          <w:rtl/>
          <w:lang w:bidi="ar-EG"/>
        </w:rPr>
        <w:t>منافسة كرة السلة للبنات</w:t>
      </w:r>
      <w:r w:rsidR="004D54E0" w:rsidRPr="005B09E1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–</w:t>
      </w:r>
      <w:r w:rsidR="004D54E0" w:rsidRPr="005B09E1">
        <w:rPr>
          <w:rFonts w:cs="PT Bold Heading" w:hint="cs"/>
          <w:b/>
          <w:bCs/>
          <w:sz w:val="32"/>
          <w:szCs w:val="32"/>
          <w:rtl/>
          <w:lang w:bidi="ar-EG"/>
        </w:rPr>
        <w:t xml:space="preserve"> المرحلة </w:t>
      </w:r>
      <w:r w:rsidR="00D51F48">
        <w:rPr>
          <w:rFonts w:cs="PT Bold Heading" w:hint="cs"/>
          <w:b/>
          <w:bCs/>
          <w:sz w:val="32"/>
          <w:szCs w:val="32"/>
          <w:rtl/>
          <w:lang w:bidi="ar-EG"/>
        </w:rPr>
        <w:t xml:space="preserve">الثانوية </w:t>
      </w:r>
    </w:p>
    <w:p w:rsidR="0034725A" w:rsidRPr="0017380B" w:rsidRDefault="0034725A" w:rsidP="0034725A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:rsidR="00AD51AD" w:rsidRDefault="0034725A" w:rsidP="003E5B9F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="003E5B9F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AD51AD">
        <w:rPr>
          <w:rFonts w:cs="PT Bold Heading" w:hint="cs"/>
          <w:b/>
          <w:bCs/>
          <w:sz w:val="24"/>
          <w:szCs w:val="24"/>
          <w:rtl/>
          <w:lang w:bidi="ar-EG"/>
        </w:rPr>
        <w:t>2</w:t>
      </w:r>
      <w:r w:rsidR="00AD51AD">
        <w:rPr>
          <w:rFonts w:cs="Times New Roman" w:hint="cs"/>
          <w:b/>
          <w:bCs/>
          <w:sz w:val="24"/>
          <w:szCs w:val="24"/>
          <w:rtl/>
          <w:lang w:bidi="ar-EG"/>
        </w:rPr>
        <w:t>-3-4-/10 و 8/1 و 26/2/2023</w:t>
      </w:r>
    </w:p>
    <w:p w:rsidR="0034725A" w:rsidRPr="0017380B" w:rsidRDefault="003E5B9F" w:rsidP="00AD51AD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</w:t>
      </w:r>
      <w:r w:rsidR="0034725A"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مدارس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حكومي</w:t>
      </w:r>
    </w:p>
    <w:p w:rsidR="0034725A" w:rsidRPr="0017380B" w:rsidRDefault="0034725A" w:rsidP="0034725A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:rsidR="0034725A" w:rsidRPr="001617D8" w:rsidRDefault="0034725A" w:rsidP="001617D8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مركز :   لجنة رياضة المرآة القطرية   </w:t>
      </w:r>
    </w:p>
    <w:p w:rsidR="004D54E0" w:rsidRPr="001617D8" w:rsidRDefault="004D54E0" w:rsidP="004D54E0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/>
      </w:tblPr>
      <w:tblGrid>
        <w:gridCol w:w="640"/>
        <w:gridCol w:w="692"/>
        <w:gridCol w:w="898"/>
        <w:gridCol w:w="2526"/>
        <w:gridCol w:w="2173"/>
        <w:gridCol w:w="2126"/>
        <w:gridCol w:w="1565"/>
      </w:tblGrid>
      <w:tr w:rsidR="00855D47" w:rsidRPr="001617D8" w:rsidTr="00AD51AD">
        <w:trPr>
          <w:cnfStyle w:val="100000000000"/>
        </w:trPr>
        <w:tc>
          <w:tcPr>
            <w:cnfStyle w:val="001000000000"/>
            <w:tcW w:w="640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م</w:t>
            </w:r>
          </w:p>
        </w:tc>
        <w:tc>
          <w:tcPr>
            <w:tcW w:w="692" w:type="dxa"/>
            <w:vMerge w:val="restart"/>
            <w:textDirection w:val="btLr"/>
          </w:tcPr>
          <w:p w:rsidR="0034725A" w:rsidRPr="001617D8" w:rsidRDefault="0034725A" w:rsidP="001617D8">
            <w:pPr>
              <w:pStyle w:val="ListParagraph"/>
              <w:bidi/>
              <w:ind w:left="113" w:right="113"/>
              <w:jc w:val="center"/>
              <w:cnfStyle w:val="10000000000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10000000000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526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10000000000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الفريق 1</w:t>
            </w:r>
          </w:p>
        </w:tc>
        <w:tc>
          <w:tcPr>
            <w:tcW w:w="2173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10000000000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الفريق 2</w:t>
            </w:r>
          </w:p>
        </w:tc>
        <w:tc>
          <w:tcPr>
            <w:tcW w:w="2126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10000000000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النتيجة</w:t>
            </w:r>
          </w:p>
        </w:tc>
        <w:tc>
          <w:tcPr>
            <w:tcW w:w="1565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10000000000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الفائز</w:t>
            </w:r>
          </w:p>
        </w:tc>
      </w:tr>
      <w:tr w:rsidR="00855D47" w:rsidRPr="001617D8" w:rsidTr="00AD51AD">
        <w:tc>
          <w:tcPr>
            <w:cnfStyle w:val="001000000000"/>
            <w:tcW w:w="640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692" w:type="dxa"/>
            <w:vMerge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2526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شيماء </w:t>
            </w:r>
          </w:p>
        </w:tc>
        <w:tc>
          <w:tcPr>
            <w:tcW w:w="2173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val="en-US"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val="en-US" w:bidi="ar-EG"/>
              </w:rPr>
              <w:t xml:space="preserve">رابعة العدوية </w:t>
            </w:r>
          </w:p>
        </w:tc>
        <w:tc>
          <w:tcPr>
            <w:tcW w:w="2126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الشيماء</w:t>
            </w:r>
          </w:p>
        </w:tc>
        <w:tc>
          <w:tcPr>
            <w:tcW w:w="1565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6 - 13</w:t>
            </w:r>
          </w:p>
        </w:tc>
      </w:tr>
      <w:tr w:rsidR="00855D47" w:rsidRPr="001617D8" w:rsidTr="00AD51AD">
        <w:tc>
          <w:tcPr>
            <w:cnfStyle w:val="001000000000"/>
            <w:tcW w:w="640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692" w:type="dxa"/>
            <w:vMerge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34725A" w:rsidRPr="001617D8" w:rsidRDefault="0034725A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2526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روضة بنت جاسم </w:t>
            </w:r>
          </w:p>
        </w:tc>
        <w:tc>
          <w:tcPr>
            <w:tcW w:w="2173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val="en-US"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val="en-US" w:bidi="ar-EG"/>
              </w:rPr>
              <w:t xml:space="preserve">روضة بنت محمد </w:t>
            </w:r>
          </w:p>
        </w:tc>
        <w:tc>
          <w:tcPr>
            <w:tcW w:w="2126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روضة بنت محمد </w:t>
            </w:r>
          </w:p>
        </w:tc>
        <w:tc>
          <w:tcPr>
            <w:tcW w:w="1565" w:type="dxa"/>
          </w:tcPr>
          <w:p w:rsidR="0034725A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5 - 4</w:t>
            </w:r>
          </w:p>
        </w:tc>
      </w:tr>
      <w:tr w:rsidR="005552F0" w:rsidRPr="001617D8" w:rsidTr="00AD51AD">
        <w:tc>
          <w:tcPr>
            <w:cnfStyle w:val="001000000000"/>
            <w:tcW w:w="640" w:type="dxa"/>
          </w:tcPr>
          <w:p w:rsidR="005552F0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692" w:type="dxa"/>
          </w:tcPr>
          <w:p w:rsidR="005552F0" w:rsidRPr="001617D8" w:rsidRDefault="005552F0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5552F0" w:rsidRPr="001617D8" w:rsidRDefault="005552F0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/>
                <w:b/>
                <w:bCs/>
                <w:sz w:val="24"/>
                <w:szCs w:val="24"/>
                <w:lang w:bidi="ar-EG"/>
              </w:rPr>
              <w:t>3</w:t>
            </w:r>
          </w:p>
        </w:tc>
        <w:tc>
          <w:tcPr>
            <w:tcW w:w="2526" w:type="dxa"/>
          </w:tcPr>
          <w:p w:rsidR="005552F0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>اروي بنت عبد المطلب</w:t>
            </w:r>
          </w:p>
        </w:tc>
        <w:tc>
          <w:tcPr>
            <w:tcW w:w="2173" w:type="dxa"/>
          </w:tcPr>
          <w:p w:rsidR="005552F0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عايشة بنت ابي بكر </w:t>
            </w:r>
          </w:p>
        </w:tc>
        <w:tc>
          <w:tcPr>
            <w:tcW w:w="2126" w:type="dxa"/>
          </w:tcPr>
          <w:p w:rsidR="005552F0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اروي بنت عبد المطلب</w:t>
            </w:r>
          </w:p>
        </w:tc>
        <w:tc>
          <w:tcPr>
            <w:tcW w:w="1565" w:type="dxa"/>
          </w:tcPr>
          <w:p w:rsidR="005552F0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5 - 2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وكير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دخان المشتركة 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الوكير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8 - 8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كوثر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إمسعيد المشتركة 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كوثر 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2 - 8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6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6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أسماء بنت ابي يزيد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الكرعانه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كرعانه 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0 - 13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7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7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آمنه بنت وهب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val="en-US" w:bidi="ar-EG"/>
              </w:rPr>
            </w:pPr>
            <w:r w:rsidRPr="001617D8">
              <w:rPr>
                <w:rFonts w:cs="Abdo Line"/>
                <w:b/>
                <w:bCs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KW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KW"/>
              </w:rPr>
              <w:t xml:space="preserve">آمنه بنت وهب 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0 - 3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8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8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زبيدة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قطر 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زبيدة 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4 - 2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9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9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م حكيم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عب 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م حكيم 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2 - 6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0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0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ايمان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val="en-US" w:bidi="ar-EG"/>
              </w:rPr>
            </w:pPr>
            <w:r w:rsidRPr="001617D8">
              <w:rPr>
                <w:rFonts w:cs="Abdo Line"/>
                <w:b/>
                <w:bCs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KW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KW"/>
              </w:rPr>
              <w:t xml:space="preserve">الايمان 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0 - 3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1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1</w:t>
            </w:r>
          </w:p>
        </w:tc>
        <w:tc>
          <w:tcPr>
            <w:tcW w:w="25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جميلية المشتركة </w:t>
            </w:r>
          </w:p>
        </w:tc>
        <w:tc>
          <w:tcPr>
            <w:tcW w:w="2173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رملة بنت ابي سفيان </w:t>
            </w:r>
          </w:p>
        </w:tc>
        <w:tc>
          <w:tcPr>
            <w:tcW w:w="2126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جميلية </w:t>
            </w:r>
          </w:p>
        </w:tc>
        <w:tc>
          <w:tcPr>
            <w:tcW w:w="1565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0 -14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2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2</w:t>
            </w:r>
          </w:p>
        </w:tc>
        <w:tc>
          <w:tcPr>
            <w:tcW w:w="2526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م حكيم </w:t>
            </w:r>
          </w:p>
        </w:tc>
        <w:tc>
          <w:tcPr>
            <w:tcW w:w="2173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شيماء </w:t>
            </w:r>
          </w:p>
        </w:tc>
        <w:tc>
          <w:tcPr>
            <w:tcW w:w="2126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م حكيم </w:t>
            </w:r>
          </w:p>
        </w:tc>
        <w:tc>
          <w:tcPr>
            <w:tcW w:w="1565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6 - 4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3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3</w:t>
            </w:r>
          </w:p>
        </w:tc>
        <w:tc>
          <w:tcPr>
            <w:tcW w:w="2526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كوثر </w:t>
            </w:r>
          </w:p>
        </w:tc>
        <w:tc>
          <w:tcPr>
            <w:tcW w:w="2173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كرعانه </w:t>
            </w:r>
          </w:p>
        </w:tc>
        <w:tc>
          <w:tcPr>
            <w:tcW w:w="2126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كوثر </w:t>
            </w:r>
          </w:p>
        </w:tc>
        <w:tc>
          <w:tcPr>
            <w:tcW w:w="1565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4 - 0</w:t>
            </w:r>
          </w:p>
        </w:tc>
      </w:tr>
      <w:tr w:rsidR="00AD51AD" w:rsidRPr="001617D8" w:rsidTr="00AD51AD">
        <w:tc>
          <w:tcPr>
            <w:cnfStyle w:val="001000000000"/>
            <w:tcW w:w="640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4</w:t>
            </w:r>
          </w:p>
        </w:tc>
        <w:tc>
          <w:tcPr>
            <w:tcW w:w="692" w:type="dxa"/>
          </w:tcPr>
          <w:p w:rsidR="00AD51AD" w:rsidRPr="001617D8" w:rsidRDefault="00AD51A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AD51AD" w:rsidRPr="001617D8" w:rsidRDefault="001617D8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4</w:t>
            </w:r>
          </w:p>
        </w:tc>
        <w:tc>
          <w:tcPr>
            <w:tcW w:w="2526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وكير </w:t>
            </w:r>
          </w:p>
        </w:tc>
        <w:tc>
          <w:tcPr>
            <w:tcW w:w="2173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أروى بنت عبد المطلب</w:t>
            </w:r>
          </w:p>
        </w:tc>
        <w:tc>
          <w:tcPr>
            <w:tcW w:w="2126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وكير </w:t>
            </w:r>
          </w:p>
        </w:tc>
        <w:tc>
          <w:tcPr>
            <w:tcW w:w="1565" w:type="dxa"/>
          </w:tcPr>
          <w:p w:rsidR="00AD51AD" w:rsidRPr="001617D8" w:rsidRDefault="00DF377D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14 </w:t>
            </w:r>
            <w:r w:rsidRPr="001617D8"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  <w:t>–</w:t>
            </w: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 4</w:t>
            </w:r>
          </w:p>
        </w:tc>
      </w:tr>
      <w:tr w:rsidR="00D23953" w:rsidRPr="001617D8" w:rsidTr="00AD51AD">
        <w:tc>
          <w:tcPr>
            <w:cnfStyle w:val="001000000000"/>
            <w:tcW w:w="640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5</w:t>
            </w:r>
          </w:p>
        </w:tc>
        <w:tc>
          <w:tcPr>
            <w:tcW w:w="692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5</w:t>
            </w:r>
          </w:p>
        </w:tc>
        <w:tc>
          <w:tcPr>
            <w:tcW w:w="2526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م حكيم </w:t>
            </w:r>
          </w:p>
        </w:tc>
        <w:tc>
          <w:tcPr>
            <w:tcW w:w="2173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الوكير</w:t>
            </w:r>
          </w:p>
        </w:tc>
        <w:tc>
          <w:tcPr>
            <w:tcW w:w="2126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10 </w:t>
            </w:r>
            <w:r w:rsidRPr="001617D8"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  <w:t>–</w:t>
            </w: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 13</w:t>
            </w:r>
          </w:p>
        </w:tc>
        <w:tc>
          <w:tcPr>
            <w:tcW w:w="1565" w:type="dxa"/>
          </w:tcPr>
          <w:p w:rsidR="00D23953" w:rsidRPr="001617D8" w:rsidRDefault="00D23953" w:rsidP="008A7416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الوكير</w:t>
            </w:r>
          </w:p>
        </w:tc>
      </w:tr>
      <w:tr w:rsidR="00D23953" w:rsidRPr="001617D8" w:rsidTr="00AD51AD">
        <w:tc>
          <w:tcPr>
            <w:cnfStyle w:val="001000000000"/>
            <w:tcW w:w="640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6</w:t>
            </w:r>
          </w:p>
        </w:tc>
        <w:tc>
          <w:tcPr>
            <w:tcW w:w="692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6</w:t>
            </w:r>
          </w:p>
        </w:tc>
        <w:tc>
          <w:tcPr>
            <w:tcW w:w="2526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الوكرة </w:t>
            </w:r>
          </w:p>
        </w:tc>
        <w:tc>
          <w:tcPr>
            <w:tcW w:w="2173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أيمان </w:t>
            </w:r>
          </w:p>
        </w:tc>
        <w:tc>
          <w:tcPr>
            <w:tcW w:w="2126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 - 21</w:t>
            </w:r>
          </w:p>
        </w:tc>
        <w:tc>
          <w:tcPr>
            <w:tcW w:w="1565" w:type="dxa"/>
          </w:tcPr>
          <w:p w:rsidR="00D23953" w:rsidRPr="001617D8" w:rsidRDefault="00D23953" w:rsidP="008A7416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الأيمان </w:t>
            </w:r>
          </w:p>
        </w:tc>
      </w:tr>
      <w:tr w:rsidR="00D23953" w:rsidRPr="001617D8" w:rsidTr="00AD51AD">
        <w:tc>
          <w:tcPr>
            <w:cnfStyle w:val="001000000000"/>
            <w:tcW w:w="640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17</w:t>
            </w:r>
          </w:p>
        </w:tc>
        <w:tc>
          <w:tcPr>
            <w:tcW w:w="692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8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7</w:t>
            </w:r>
          </w:p>
        </w:tc>
        <w:tc>
          <w:tcPr>
            <w:tcW w:w="2526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زبيدة </w:t>
            </w:r>
          </w:p>
        </w:tc>
        <w:tc>
          <w:tcPr>
            <w:tcW w:w="2173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روضة بنت محمد </w:t>
            </w:r>
          </w:p>
        </w:tc>
        <w:tc>
          <w:tcPr>
            <w:tcW w:w="2126" w:type="dxa"/>
          </w:tcPr>
          <w:p w:rsidR="00D23953" w:rsidRPr="001617D8" w:rsidRDefault="00D23953" w:rsidP="00BF35CB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8 - 8</w:t>
            </w:r>
          </w:p>
        </w:tc>
        <w:tc>
          <w:tcPr>
            <w:tcW w:w="1565" w:type="dxa"/>
          </w:tcPr>
          <w:p w:rsidR="00D23953" w:rsidRPr="001617D8" w:rsidRDefault="00D23953" w:rsidP="008A7416">
            <w:pPr>
              <w:pStyle w:val="ListParagraph"/>
              <w:bidi/>
              <w:ind w:left="0"/>
              <w:jc w:val="center"/>
              <w:cnfStyle w:val="00000000000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1617D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روضة بنت محمد </w:t>
            </w: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 xml:space="preserve"> + زبيدة</w:t>
            </w:r>
          </w:p>
        </w:tc>
      </w:tr>
    </w:tbl>
    <w:p w:rsidR="00602491" w:rsidRPr="001617D8" w:rsidRDefault="00602491" w:rsidP="00602491">
      <w:pPr>
        <w:bidi/>
        <w:rPr>
          <w:rFonts w:cs="PT Bold Heading"/>
          <w:b/>
          <w:bCs/>
          <w:sz w:val="24"/>
          <w:szCs w:val="24"/>
          <w:lang w:bidi="ar-EG"/>
        </w:rPr>
      </w:pPr>
    </w:p>
    <w:p w:rsidR="008A4F8D" w:rsidRPr="001617D8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</w:p>
    <w:p w:rsidR="008A4F8D" w:rsidRPr="001617D8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</w:p>
    <w:p w:rsidR="004D54E0" w:rsidRPr="001617D8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</w:p>
    <w:p w:rsidR="004D54E0" w:rsidRPr="001617D8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</w:p>
    <w:p w:rsidR="008A4F8D" w:rsidRPr="001617D8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8A4F8D" w:rsidRPr="001617D8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8A4F8D" w:rsidRPr="001617D8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8A4F8D" w:rsidRPr="001617D8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8A4F8D" w:rsidRPr="001617D8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8A4F8D" w:rsidRPr="001617D8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8A4F8D" w:rsidRPr="001617D8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8A4F8D" w:rsidRPr="001617D8" w:rsidRDefault="008A4F8D" w:rsidP="00394CB9">
      <w:pPr>
        <w:bidi/>
        <w:rPr>
          <w:rFonts w:ascii="inherit" w:eastAsia="Times New Roman" w:hAnsi="inherit" w:cs="Courier New"/>
          <w:b/>
          <w:bCs/>
          <w:color w:val="212121"/>
          <w:sz w:val="24"/>
          <w:szCs w:val="24"/>
          <w:rtl/>
          <w:lang w:val="en-US"/>
        </w:rPr>
      </w:pPr>
    </w:p>
    <w:p w:rsidR="00CE34AA" w:rsidRDefault="00CE34AA" w:rsidP="00C03ECA">
      <w:pPr>
        <w:pStyle w:val="ListParagraph"/>
        <w:bidi/>
        <w:ind w:left="27"/>
        <w:rPr>
          <w:rtl/>
          <w:lang w:val="en-US" w:bidi="ar-QA"/>
        </w:rPr>
      </w:pPr>
    </w:p>
    <w:p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sectPr w:rsidR="00CE34AA" w:rsidSect="000C066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75B9" w:rsidRDefault="006D75B9" w:rsidP="0053265E">
      <w:pPr>
        <w:spacing w:after="0" w:line="240" w:lineRule="auto"/>
      </w:pPr>
      <w:r>
        <w:separator/>
      </w:r>
    </w:p>
  </w:endnote>
  <w:endnote w:type="continuationSeparator" w:id="1">
    <w:p w:rsidR="006D75B9" w:rsidRDefault="006D75B9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75B9" w:rsidRDefault="006D75B9" w:rsidP="0053265E">
      <w:pPr>
        <w:spacing w:after="0" w:line="240" w:lineRule="auto"/>
      </w:pPr>
      <w:r>
        <w:separator/>
      </w:r>
    </w:p>
  </w:footnote>
  <w:footnote w:type="continuationSeparator" w:id="1">
    <w:p w:rsidR="006D75B9" w:rsidRDefault="006D75B9" w:rsidP="00532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0F13" w:rsidRDefault="00480F13">
    <w:pPr>
      <w:pStyle w:val="Header"/>
    </w:pPr>
    <w:r w:rsidRPr="004420E6">
      <w:rPr>
        <w:rFonts w:cs="PT Bold Heading"/>
        <w:noProof/>
        <w:sz w:val="24"/>
        <w:szCs w:val="24"/>
        <w:u w:val="single"/>
        <w:rtl/>
        <w:lang w:val="en-US"/>
      </w:rPr>
      <w:drawing>
        <wp:inline distT="0" distB="0" distL="0" distR="0">
          <wp:extent cx="5507990" cy="1028158"/>
          <wp:effectExtent l="1905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7990" cy="10281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1192D"/>
    <w:rsid w:val="00032FFE"/>
    <w:rsid w:val="0004119A"/>
    <w:rsid w:val="00043902"/>
    <w:rsid w:val="00045099"/>
    <w:rsid w:val="000B6EE6"/>
    <w:rsid w:val="000C0668"/>
    <w:rsid w:val="000D067D"/>
    <w:rsid w:val="00101377"/>
    <w:rsid w:val="00101B2D"/>
    <w:rsid w:val="00143ACC"/>
    <w:rsid w:val="001617D8"/>
    <w:rsid w:val="0017380B"/>
    <w:rsid w:val="00182A6B"/>
    <w:rsid w:val="001A3E7B"/>
    <w:rsid w:val="001C6FC7"/>
    <w:rsid w:val="001E48E5"/>
    <w:rsid w:val="0021135B"/>
    <w:rsid w:val="0021545B"/>
    <w:rsid w:val="002508F1"/>
    <w:rsid w:val="002B2920"/>
    <w:rsid w:val="00320AC1"/>
    <w:rsid w:val="0034725A"/>
    <w:rsid w:val="003548CC"/>
    <w:rsid w:val="003742B9"/>
    <w:rsid w:val="003942B7"/>
    <w:rsid w:val="00394CB9"/>
    <w:rsid w:val="003A00F8"/>
    <w:rsid w:val="003E5B9F"/>
    <w:rsid w:val="0043286E"/>
    <w:rsid w:val="004441E1"/>
    <w:rsid w:val="0045671D"/>
    <w:rsid w:val="004668B4"/>
    <w:rsid w:val="00466FE1"/>
    <w:rsid w:val="00471962"/>
    <w:rsid w:val="00480F13"/>
    <w:rsid w:val="004B1B25"/>
    <w:rsid w:val="004D54E0"/>
    <w:rsid w:val="004D7973"/>
    <w:rsid w:val="004E5D32"/>
    <w:rsid w:val="0053265E"/>
    <w:rsid w:val="00540586"/>
    <w:rsid w:val="0055385F"/>
    <w:rsid w:val="005552F0"/>
    <w:rsid w:val="005828A6"/>
    <w:rsid w:val="005B09E1"/>
    <w:rsid w:val="005C2BA5"/>
    <w:rsid w:val="005F2C00"/>
    <w:rsid w:val="00602491"/>
    <w:rsid w:val="006152EF"/>
    <w:rsid w:val="00621871"/>
    <w:rsid w:val="00686FEA"/>
    <w:rsid w:val="006B4694"/>
    <w:rsid w:val="006D75B9"/>
    <w:rsid w:val="006F0428"/>
    <w:rsid w:val="006F068A"/>
    <w:rsid w:val="006F0ED0"/>
    <w:rsid w:val="00740406"/>
    <w:rsid w:val="00753C57"/>
    <w:rsid w:val="00756DE5"/>
    <w:rsid w:val="007A28CF"/>
    <w:rsid w:val="007A7614"/>
    <w:rsid w:val="00827A39"/>
    <w:rsid w:val="0083545D"/>
    <w:rsid w:val="00837C9E"/>
    <w:rsid w:val="00840853"/>
    <w:rsid w:val="00854E5E"/>
    <w:rsid w:val="00855D47"/>
    <w:rsid w:val="008A33C7"/>
    <w:rsid w:val="008A4F8D"/>
    <w:rsid w:val="008A7416"/>
    <w:rsid w:val="008B0B92"/>
    <w:rsid w:val="008B1E2B"/>
    <w:rsid w:val="008B49C5"/>
    <w:rsid w:val="008B584F"/>
    <w:rsid w:val="008B6C81"/>
    <w:rsid w:val="008C28AF"/>
    <w:rsid w:val="008C4D39"/>
    <w:rsid w:val="00920B74"/>
    <w:rsid w:val="00945714"/>
    <w:rsid w:val="00963B34"/>
    <w:rsid w:val="00965B04"/>
    <w:rsid w:val="00974172"/>
    <w:rsid w:val="009B5BB9"/>
    <w:rsid w:val="009C4D06"/>
    <w:rsid w:val="009D35BA"/>
    <w:rsid w:val="009E7332"/>
    <w:rsid w:val="00A6461A"/>
    <w:rsid w:val="00A654F3"/>
    <w:rsid w:val="00A83AF6"/>
    <w:rsid w:val="00A873E7"/>
    <w:rsid w:val="00AB1A59"/>
    <w:rsid w:val="00AB4BC5"/>
    <w:rsid w:val="00AB580B"/>
    <w:rsid w:val="00AD51AD"/>
    <w:rsid w:val="00AE10EB"/>
    <w:rsid w:val="00AE1F23"/>
    <w:rsid w:val="00AE4C9F"/>
    <w:rsid w:val="00AF3F06"/>
    <w:rsid w:val="00B27401"/>
    <w:rsid w:val="00B369A3"/>
    <w:rsid w:val="00B421E2"/>
    <w:rsid w:val="00B9110D"/>
    <w:rsid w:val="00BE1CEB"/>
    <w:rsid w:val="00BF702A"/>
    <w:rsid w:val="00C03ECA"/>
    <w:rsid w:val="00C06D43"/>
    <w:rsid w:val="00C174F9"/>
    <w:rsid w:val="00C34319"/>
    <w:rsid w:val="00C569A6"/>
    <w:rsid w:val="00C80311"/>
    <w:rsid w:val="00C81956"/>
    <w:rsid w:val="00C86819"/>
    <w:rsid w:val="00CC56DC"/>
    <w:rsid w:val="00CD0C6D"/>
    <w:rsid w:val="00CE2BA9"/>
    <w:rsid w:val="00CE34AA"/>
    <w:rsid w:val="00CF0195"/>
    <w:rsid w:val="00CF3676"/>
    <w:rsid w:val="00D0240A"/>
    <w:rsid w:val="00D23953"/>
    <w:rsid w:val="00D37B4B"/>
    <w:rsid w:val="00D423E3"/>
    <w:rsid w:val="00D46482"/>
    <w:rsid w:val="00D500D9"/>
    <w:rsid w:val="00D51F48"/>
    <w:rsid w:val="00D53E0C"/>
    <w:rsid w:val="00D547BC"/>
    <w:rsid w:val="00D63EAF"/>
    <w:rsid w:val="00D70E8E"/>
    <w:rsid w:val="00D8061F"/>
    <w:rsid w:val="00DC74CF"/>
    <w:rsid w:val="00DE5CA5"/>
    <w:rsid w:val="00DF377D"/>
    <w:rsid w:val="00E30FB1"/>
    <w:rsid w:val="00E37B2B"/>
    <w:rsid w:val="00E5137C"/>
    <w:rsid w:val="00E913BA"/>
    <w:rsid w:val="00E95127"/>
    <w:rsid w:val="00EA7060"/>
    <w:rsid w:val="00EA792F"/>
    <w:rsid w:val="00EB730A"/>
    <w:rsid w:val="00EF29E7"/>
    <w:rsid w:val="00F07F83"/>
    <w:rsid w:val="00F54B72"/>
    <w:rsid w:val="00F9792A"/>
    <w:rsid w:val="00FB02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00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customStyle="1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F4CE6-E9FE-4332-8D00-097694477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a Abdulreda Faramarzi</dc:creator>
  <cp:lastModifiedBy>faten</cp:lastModifiedBy>
  <cp:revision>3</cp:revision>
  <cp:lastPrinted>2022-09-27T08:32:00Z</cp:lastPrinted>
  <dcterms:created xsi:type="dcterms:W3CDTF">2023-05-03T09:05:00Z</dcterms:created>
  <dcterms:modified xsi:type="dcterms:W3CDTF">2023-05-03T09:06:00Z</dcterms:modified>
</cp:coreProperties>
</file>